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53d15747d34ef68cf79ab33abab8483de9ae4b2"/>
    <w:p>
      <w:pPr>
        <w:pStyle w:val="Heading1"/>
      </w:pPr>
      <w:r>
        <w:t xml:space="preserve">Cover Letter for Pharmacist Position in Saudi Arabia Jeddah</w:t>
      </w:r>
    </w:p>
    <w:p>
      <w:pPr>
        <w:pStyle w:val="FirstParagraph"/>
      </w:pPr>
      <w:r>
        <w:rPr>
          <w:bCs/>
          <w:b/>
        </w:rPr>
        <w:t xml:space="preserve">Dear Hiring Manager,</w:t>
      </w:r>
    </w:p>
    <w:p>
      <w:pPr>
        <w:pStyle w:val="BodyText"/>
      </w:pPr>
      <w:r>
        <w:t xml:space="preserve">I am writing to express my enthusiastic interest in the Pharmacist position at [Hospital/Pharmacy Name] in Saudi Arabia Jeddah. As a dedicated and experienced pharmacist with a passion for healthcare, I am eager to contribute my expertise to your esteemed institution while immersing myself in the vibrant culture and professional opportunities of Saudi Arabia Jeddah. This opportunity aligns perfectly with my career goals, and I am confident that my skills, qualifications, and commitment to patient care make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the pharmacy sector, I have developed a strong foundation in medication management, patient counseling, and ensuring compliance with regulatory standards. My career has been defined by a commitment to delivering high-quality pharmaceutical services that prioritize patient safety and well-being. Whether working in retail pharmacies, hospitals, or community health centers, I have consistently demonstrated my ability to collaborate effectively with healthcare teams and provide accurate medication information to patients.</w:t>
      </w:r>
    </w:p>
    <w:p>
      <w:pPr>
        <w:pStyle w:val="BodyText"/>
      </w:pPr>
      <w:r>
        <w:t xml:space="preserve">My experience as a Pharmacist has equipped me with specialized knowledge in areas such as drug interactions, dosage calculations, and therapeutic monitoring. I am adept at utilizing pharmacy management systems to streamline workflows and enhance operational efficiency. Additionally, my attention to detail and ability to work under pressure have allowed me to maintain a high standard of accuracy in dispensing medications, which is critical in any healthcare setting.</w:t>
      </w:r>
    </w:p>
    <w:bookmarkEnd w:id="20"/>
    <w:bookmarkStart w:id="21" w:name="why-saudi-arabia-jeddah"/>
    <w:p>
      <w:pPr>
        <w:pStyle w:val="Heading2"/>
      </w:pPr>
      <w:r>
        <w:t xml:space="preserve">Why Saudi Arabia Jeddah?</w:t>
      </w:r>
    </w:p>
    <w:p>
      <w:pPr>
        <w:pStyle w:val="FirstParagraph"/>
      </w:pPr>
      <w:r>
        <w:t xml:space="preserve">Saudi Arabia Jeddah represents a unique and dynamic environment for healthcare professionals. As one of the largest cities in the Kingdom, Jeddah is a hub of innovation and cultural diversity, offering unparalleled opportunities to contribute to a rapidly evolving healthcare system. I am particularly drawn to the vision of Saudi Arabia 2030, which emphasizes improving public health infrastructure and expanding access to quality medical services. By joining your team in Jeddah, I aim to play an active role in supporting these goals while gaining valuable experience in a region known for its advanced healthcare facilities and progressive policies.</w:t>
      </w:r>
    </w:p>
    <w:p>
      <w:pPr>
        <w:pStyle w:val="BodyText"/>
      </w:pPr>
      <w:r>
        <w:t xml:space="preserve">Moreover, I have a deep appreciation for the rich cultural heritage of Saudi Arabia and the warm hospitality of its people. My understanding of local customs, languages (including basic Arabic), and healthcare practices will enable me to integrate seamlessly into your team and provide culturally sensitive care to patients. I believe that working in Jeddah will not only enhance my professional growth but also allow me to make a meaningful impact on the lives of individuals and families in the community.</w:t>
      </w:r>
    </w:p>
    <w:bookmarkEnd w:id="21"/>
    <w:bookmarkStart w:id="22" w:name="skills-and-qualifications"/>
    <w:p>
      <w:pPr>
        <w:pStyle w:val="Heading2"/>
      </w:pPr>
      <w:r>
        <w:t xml:space="preserve">Skills and Qualifications</w:t>
      </w:r>
    </w:p>
    <w:p>
      <w:pPr>
        <w:pStyle w:val="FirstParagraph"/>
      </w:pPr>
      <w:r>
        <w:t xml:space="preserve">As a Pharmacist, I bring a combination of technical expertise, interpersonal skills, and a strong ethical framework to every role I undertake. My qualifications include [mention specific certifications or degrees, e.g., "a Doctorate in Pharmacy (Pharm.D.) from [University Name] and licensure as a pharmacist in [Country/Region]"]. I have also completed advanced training in areas such as clinical pharmacy, medication safety, and pharmaceutical research, which has further strengthened my ability to provide comprehensive pharmaceutical care.</w:t>
      </w:r>
    </w:p>
    <w:p>
      <w:pPr>
        <w:pStyle w:val="BodyText"/>
      </w:pPr>
      <w:r>
        <w:t xml:space="preserve">My communication skills are a key asset in my role as a Pharmacist. I excel at explaining complex medical information in an accessible manner to patients and their families, ensuring they understand their treatment plans. I am also skilled at working collaboratively with physicians, nurses, and other healthcare providers to optimize patient outcomes. In addition, I have experience in managing inventory systems, conducting drug therapy reviews, and providing public health education on medication adherence and disease prevention.</w:t>
      </w:r>
    </w:p>
    <w:bookmarkEnd w:id="22"/>
    <w:bookmarkStart w:id="23" w:name="commitment-to-excellence"/>
    <w:p>
      <w:pPr>
        <w:pStyle w:val="Heading2"/>
      </w:pPr>
      <w:r>
        <w:t xml:space="preserve">Commitment to Excellence</w:t>
      </w:r>
    </w:p>
    <w:p>
      <w:pPr>
        <w:pStyle w:val="FirstParagraph"/>
      </w:pPr>
      <w:r>
        <w:t xml:space="preserve">I am deeply committed to upholding the highest standards of professionalism and integrity in my work. As a Pharmacist, I understand the critical role that medications play in patient recovery, and I approach each task with meticulous care and responsibility. My proactive nature allows me to identify potential issues before they arise, such as drug interactions or dosage errors, ensuring that patients receive safe and effective treatment.</w:t>
      </w:r>
    </w:p>
    <w:p>
      <w:pPr>
        <w:pStyle w:val="BodyText"/>
      </w:pPr>
      <w:r>
        <w:t xml:space="preserve">In my previous roles, I have consistently sought opportunities for professional development through continuing education programs and industry conferences. I am particularly interested in staying updated on advancements in pharmaceutical technology and personalized medicine, which are increasingly relevant in modern healthcare. By remaining informed about the latest trends and best practices, I aim to contribute innovative solutions to your pharmacy team.</w:t>
      </w:r>
    </w:p>
    <w:bookmarkEnd w:id="23"/>
    <w:bookmarkStart w:id="24" w:name="why-choose-me"/>
    <w:p>
      <w:pPr>
        <w:pStyle w:val="Heading2"/>
      </w:pPr>
      <w:r>
        <w:t xml:space="preserve">Why Choose Me?</w:t>
      </w:r>
    </w:p>
    <w:p>
      <w:pPr>
        <w:pStyle w:val="FirstParagraph"/>
      </w:pPr>
      <w:r>
        <w:t xml:space="preserve">Choosing me as your Pharmacist will bring a candidate who is not only qualified but also deeply passionate about their work. My dedication to patient-centered care, combined with my adaptability and willingness to learn, makes me an asset to any healthcare organization. I thrive in fast-paced environments and am comfortable managing multiple responsibilities while maintaining a focus on quality and efficiency.</w:t>
      </w:r>
    </w:p>
    <w:p>
      <w:pPr>
        <w:pStyle w:val="BodyText"/>
      </w:pPr>
      <w:r>
        <w:t xml:space="preserve">Furthermore, my ability to work independently as well as within a team ensures that I can seamlessly integrate into your existing operations. Whether it’s assisting with daily pharmacy tasks, mentoring junior staff, or participating in community health initiatives, I am prepared to contribute meaningfully to your mission of delivering exceptional care in Saudi Arabia Jeddah.</w:t>
      </w:r>
    </w:p>
    <w:bookmarkEnd w:id="24"/>
    <w:bookmarkStart w:id="25" w:name="conclusion"/>
    <w:p>
      <w:pPr>
        <w:pStyle w:val="Heading2"/>
      </w:pPr>
      <w:r>
        <w:t xml:space="preserve">Conclusion</w:t>
      </w:r>
    </w:p>
    <w:p>
      <w:pPr>
        <w:pStyle w:val="FirstParagraph"/>
      </w:pPr>
      <w:r>
        <w:t xml:space="preserve">In conclusion, I am eager to bring my skills and experiences as a Pharmacist to [Hospital/Pharmacy Name] in Saudi Arabia Jeddah. I am confident that my background, coupled with my enthusiasm for the healthcare landscape in the region, will enable me to make a valuable contribution to your team. I would be honored to discuss how my qualifications align with your needs and how I can support your organization’s goals.</w:t>
      </w:r>
    </w:p>
    <w:p>
      <w:pPr>
        <w:pStyle w:val="BodyText"/>
      </w:pPr>
      <w:r>
        <w:t xml:space="preserve">Thank you for considering my application. I look forward to the opportunity to further discuss how I can contribute to the success of your pharmacy in Jeddah.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Saudi Arabia Jeddah</dc:title>
  <dc:creator/>
  <cp:keywords/>
  <dcterms:created xsi:type="dcterms:W3CDTF">2025-12-10T09:37:04Z</dcterms:created>
  <dcterms:modified xsi:type="dcterms:W3CDTF">2025-12-10T09:37:04Z</dcterms:modified>
</cp:coreProperties>
</file>

<file path=docProps/custom.xml><?xml version="1.0" encoding="utf-8"?>
<Properties xmlns="http://schemas.openxmlformats.org/officeDocument/2006/custom-properties" xmlns:vt="http://schemas.openxmlformats.org/officeDocument/2006/docPropsVTypes"/>
</file>